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p>
    <w:bookmarkStart w:id="20" w:name="Xeb100c423834d8960b0558c89b81df1c3d3fc68"/>
    <w:p>
      <w:pPr>
        <w:pStyle w:val="Heading1"/>
      </w:pPr>
      <w:r>
        <w:t xml:space="preserve">Cover Letter for Dietitian Position in United States Miami</w:t>
      </w:r>
    </w:p>
    <w:p>
      <w:pPr>
        <w:pStyle w:val="FirstParagraph"/>
      </w:pPr>
      <w:r>
        <w:t xml:space="preserve">Dear [Hiring Manager's Name],</w:t>
      </w:r>
    </w:p>
    <w:p>
      <w:pPr>
        <w:pStyle w:val="BodyText"/>
      </w:pPr>
      <w:r>
        <w:t xml:space="preserve">I am writing to express my enthusiastic interest in the Dietitian position at [Hospital/Institution Name] in the United States Miami. As a dedicated and experienced dietitian with a passion for promoting health through nutrition, I am eager to contribute my expertise to your team while supporting the diverse communities of Miami. The unique cultural, culinary, and health landscape of Miami makes this role particularly exciting for me, as I am committed to addressing the nutritional needs of individuals across all walks of life.</w:t>
      </w:r>
    </w:p>
    <w:p>
      <w:pPr>
        <w:pStyle w:val="BodyText"/>
      </w:pPr>
      <w:r>
        <w:t xml:space="preserve">With [X years] of experience in clinical and community nutrition, I have developed a strong foundation in providing evidence-based dietary guidance tailored to individual preferences and medical conditions. My career has been driven by a belief that food is not only essential for survival but also a powerful tool for healing, prevention, and empowerment. In my previous roles as a dietitian at [Previous Institution], I collaborated with healthcare professionals to create personalized meal plans for patients with chronic illnesses such as diabetes, hypertension, and cardiovascular disease. I also led educational workshops on healthy eating habits, emphasizing the importance of balanced nutrition in maintaining overall wellness.</w:t>
      </w:r>
    </w:p>
    <w:p>
      <w:pPr>
        <w:pStyle w:val="BodyText"/>
      </w:pPr>
      <w:r>
        <w:t xml:space="preserve">Miami’s vibrant cultural diversity is one of the most compelling aspects of working as a dietitian here. The city’s rich tapestry of cuisines and dietary traditions presents both challenges and opportunities for nutrition professionals. I have extensive experience navigating these complexities, whether it involves adapting traditional recipes to meet specific dietary requirements or educating clients on how to make healthier choices without sacrificing cultural authenticity. For example, I have worked with Latin American communities to incorporate more whole foods into their diets while preserving beloved culinary practices. This approach not only fosters trust but also ensures that nutrition advice is both practical and respectful of individual values.</w:t>
      </w:r>
    </w:p>
    <w:p>
      <w:pPr>
        <w:pStyle w:val="BodyText"/>
      </w:pPr>
      <w:r>
        <w:t xml:space="preserve">In addition to clinical work, I have a strong background in community outreach and public health initiatives. During my time at [Previous Organization], I spearheaded a program aimed at reducing food insecurity among low-income families by connecting them with local resources such as farmers’ markets and nutrition assistance programs. This experience reinforced my belief that dietitians play a critical role in addressing systemic health disparities, particularly in urban areas like Miami where access to fresh produce and healthy food options can be limited. I am deeply passionate about advocating for equitable nutrition education and empowering individuals to make informed decisions about their health.</w:t>
      </w:r>
    </w:p>
    <w:p>
      <w:pPr>
        <w:pStyle w:val="BodyText"/>
      </w:pPr>
      <w:r>
        <w:t xml:space="preserve">The United States Miami presents a dynamic environment for dietitians, with growing demand for specialists who can address the unique needs of a multicultural population. As the city continues to expand its healthcare infrastructure, I am confident that my skills in cultural competency, patient-centered care, and innovative programming will make me a valuable asset to your team. I am particularly drawn to [Hospital/Institution Name]’s mission to provide compassionate, high-quality care to all residents of Miami. I would be honored to contribute to this mission by helping patients achieve their health goals through personalized nutrition solutions.</w:t>
      </w:r>
    </w:p>
    <w:p>
      <w:pPr>
        <w:pStyle w:val="BodyText"/>
      </w:pPr>
      <w:r>
        <w:t xml:space="preserve">One of the key strengths I bring as a dietitian is my ability to translate complex nutritional science into actionable, easy-to-understand advice. Whether working with individuals, families, or groups, I prioritize clear communication and active listening to ensure that clients feel supported throughout their journey. For instance, in my role at [Previous Institution], I developed a series of interactive workshops that taught participants how to read food labels, plan cost-effective meals, and manage portion sizes—all while addressing common misconceptions about healthy eating. These sessions were met with overwhelmingly positive feedback and demonstrated the impact of accessible nutrition education.</w:t>
      </w:r>
    </w:p>
    <w:p>
      <w:pPr>
        <w:pStyle w:val="BodyText"/>
      </w:pPr>
      <w:r>
        <w:t xml:space="preserve">I am also deeply committed to staying current with the latest advancements in dietetics. I regularly attend professional conferences, such as the Academy of Nutrition and Dietetics’ annual meeting, to stay informed about emerging research and best practices. My ongoing education includes certifications in [relevant areas, e.g., sports nutrition, pediatric care, or diabetes management], which allow me to offer specialized support to a wide range of clients. I believe that continuous learning is essential for providing the highest quality of care and staying responsive to the evolving needs of Miami’s diverse population.</w:t>
      </w:r>
    </w:p>
    <w:p>
      <w:pPr>
        <w:pStyle w:val="BodyText"/>
      </w:pPr>
      <w:r>
        <w:t xml:space="preserve">As a resident of Miami, I am acutely aware of the challenges and opportunities that come with living in this bustling city. From the prevalence of fast food to the cultural significance of communal meals, there are many factors that influence dietary habits. My goal as a dietitian is to meet clients where they are while guiding them toward healthier choices without compromising their cultural or personal preferences. I am confident that my combination of clinical expertise, community engagement, and cultural sensitivity aligns perfectly with the needs of [Hospital/Institution Name] and the residents of Miami.</w:t>
      </w:r>
    </w:p>
    <w:p>
      <w:pPr>
        <w:pStyle w:val="BodyText"/>
      </w:pPr>
      <w:r>
        <w:t xml:space="preserve">Thank you for considering my application. I would be thrilled to discuss how my background, skills, and passion for dietetics can contribute to your team’s success. Please feel free to contact me at [Phone Number] or [Email Address] at your convenience. I look forward to the opportunity to speak with you and explore how we can collaborate to improve the health and well-being of Miami’s communiti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dc:title>
  <dc:creator/>
  <cp:keywords/>
  <dcterms:created xsi:type="dcterms:W3CDTF">2026-07-24T05:49:52Z</dcterms:created>
  <dcterms:modified xsi:type="dcterms:W3CDTF">2026-07-24T05:49:52Z</dcterms:modified>
</cp:coreProperties>
</file>

<file path=docProps/custom.xml><?xml version="1.0" encoding="utf-8"?>
<Properties xmlns="http://schemas.openxmlformats.org/officeDocument/2006/custom-properties" xmlns:vt="http://schemas.openxmlformats.org/officeDocument/2006/docPropsVTypes"/>
</file>